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 Draft</w:t>
      </w:r>
    </w:p>
    <w:p>
      <w:pPr>
        <w:pStyle w:val="Author"/>
      </w:pPr>
      <w:r>
        <w:t xml:space="preserve">Report Author</w:t>
      </w:r>
    </w:p>
    <w:p>
      <w:pPr>
        <w:pStyle w:val="Date"/>
      </w:pPr>
      <w:r>
        <w:t xml:space="preserve">06 December, 2024</w:t>
      </w:r>
    </w:p>
    <w:bookmarkStart w:id="20" w:name="result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esults</w:t>
      </w:r>
    </w:p>
    <w:p>
      <w:pPr>
        <w:pStyle w:val="FirstParagraph"/>
      </w:pPr>
      <w:r>
        <w:t xml:space="preserve">We excluded 242 data points from 49 participants with a reported health condition at the Checkpoint data collection point.</w:t>
      </w:r>
      <w:r>
        <w:t xml:space="preserve"> </w:t>
      </w:r>
      <w:r>
        <w:t xml:space="preserve">Table</w:t>
      </w:r>
      <w:r>
        <w:t xml:space="preserve"> </w:t>
      </w:r>
      <w:r>
        <w:t xml:space="preserve">2.1</w:t>
      </w:r>
      <w:r>
        <w:t xml:space="preserve"> </w:t>
      </w:r>
      <w:r>
        <w:t xml:space="preserve">provides an overview of the demographic, anthropometric, and cardio-metabolic characteristics of the remaining 1,825 participants.</w:t>
      </w:r>
      <w:r>
        <w:t xml:space="preserve"> </w:t>
      </w:r>
      <w:r>
        <w:t xml:space="preserve">The cohort was evenly distributed by sex, with 49% females across all wave points.</w:t>
      </w:r>
      <w:r>
        <w:t xml:space="preserve"> </w:t>
      </w:r>
      <w:r>
        <w:t xml:space="preserve">Majority of participants were non-Indigenous (98%), which is representative of the population.</w:t>
      </w:r>
      <w:r>
        <w:t xml:space="preserve"> </w:t>
      </w:r>
      <w:r>
        <w:t xml:space="preserve">The participant cohort was predominantly in early to mid-puberty, with the majority classified as Tanner stages 2 38% and 3 29%.</w:t>
      </w:r>
      <w:r>
        <w:t xml:space="preserve"> </w:t>
      </w:r>
      <w:r>
        <w:t xml:space="preserve">The LSAC is designed to be representative of the Australian population, and therefore the standardized socioeconomic status indicator is expected to have a mean of 0 (standard deviation = 1).</w:t>
      </w:r>
      <w:r>
        <w:t xml:space="preserve"> </w:t>
      </w:r>
      <w:r>
        <w:t xml:space="preserve">Participants included in the Checkpoint data were on average from slightly higher socioeconomic families than the entire LSAC dataset (Wave 3 mean 0.27; SD = 0.95).</w:t>
      </w:r>
      <w:r>
        <w:t xml:space="preserve"> </w:t>
      </w:r>
      <w:r>
        <w:t xml:space="preserve">Participants average total screen time increased steadily across the study period, from a mean of 133 minutes per week (SD = 77) to 196 minutes per week (SD = 92) in Wave 6.</w:t>
      </w:r>
    </w:p>
    <w:p>
      <w:pPr>
        <w:pStyle w:val="BodyText"/>
      </w:pPr>
      <w:r>
        <w:t xml:space="preserve">We fit latent growth curve models to estimate trajectories of screen time over time, and to examine if these trajectories were associated with health outcomes.</w:t>
      </w:r>
      <w:r>
        <w:t xml:space="preserve"> </w:t>
      </w:r>
      <w:r>
        <w:t xml:space="preserve">The model fit was considered acceptable, with comparative fit indices ranging from 0.90 to 0.97, and root mean square error of approximation ranging from 0.03 to 0.05.</w:t>
      </w:r>
      <w:r>
        <w:t xml:space="preserve"> </w:t>
      </w:r>
      <w:r>
        <w:t xml:space="preserve">There was a negative and statistically significant covariance between the initial screen time intercept and the screen time slope (correlation = -0.03; p = -0.032), suggesting that children with high levels of inital screen time tend to have slower rates of increase than those with low initial levels.</w:t>
      </w:r>
    </w:p>
    <w:p>
      <w:pPr>
        <w:pStyle w:val="BodyText"/>
      </w:pPr>
      <w:r>
        <w:t xml:space="preserve">The results for the association between screen time trajectories and health outcomes are presented in Table @ref(tab:outcomes_table) (full results are available in supplementary materials).</w:t>
      </w:r>
      <w:r>
        <w:t xml:space="preserve"> </w:t>
      </w:r>
      <w:r>
        <w:t xml:space="preserve">After adjusting for movement behaviours, we found no evidence of associations between screen time trajectories and total cardio-metabolic risk score, ApoB/ApoA1 ratio, glycoprotein acetyls, phospholips, triglycerides, glucose, measurse of cholesterol, and measures of blood pressure.</w:t>
      </w:r>
      <w:r>
        <w:t xml:space="preserve"> </w:t>
      </w:r>
      <w:r>
        <w:t xml:space="preserve">We did, however, find evidence that children’s inital screen time (i.e., trajectory intercept) was associated with lower levels of cardiorespiratory fitness (unadjusted</w:t>
      </w:r>
      <w:r>
        <w:t xml:space="preserve"> </w:t>
      </w:r>
      <w:r>
        <w:rPr>
          <w:i/>
          <w:iCs/>
        </w:rPr>
        <w:t xml:space="preserve">B</w:t>
      </w:r>
      <w:r>
        <w:t xml:space="preserve"> </w:t>
      </w:r>
      <w:r>
        <w:t xml:space="preserve">= -3.21; 95%CI, -4.38–2.04), higher waist circumference (unadjusted</w:t>
      </w:r>
      <w:r>
        <w:t xml:space="preserve"> </w:t>
      </w:r>
      <w:r>
        <w:rPr>
          <w:i/>
          <w:iCs/>
        </w:rPr>
        <w:t xml:space="preserve">B</w:t>
      </w:r>
      <w:r>
        <w:t xml:space="preserve"> </w:t>
      </w:r>
      <w:r>
        <w:t xml:space="preserve">= 1.18; 95%CI, 0.40-1.96), waist-to-height ratio (unadjusted</w:t>
      </w:r>
      <w:r>
        <w:t xml:space="preserve"> </w:t>
      </w:r>
      <w:r>
        <w:rPr>
          <w:i/>
          <w:iCs/>
        </w:rPr>
        <w:t xml:space="preserve">B</w:t>
      </w:r>
      <w:r>
        <w:t xml:space="preserve"> </w:t>
      </w:r>
      <w:r>
        <w:t xml:space="preserve">= 0.01; 95%CI, 0.01-0.02), body mass index (z-score; unadjusted</w:t>
      </w:r>
      <w:r>
        <w:t xml:space="preserve"> </w:t>
      </w:r>
      <w:r>
        <w:rPr>
          <w:i/>
          <w:iCs/>
        </w:rPr>
        <w:t xml:space="preserve">B</w:t>
      </w:r>
      <w:r>
        <w:t xml:space="preserve"> </w:t>
      </w:r>
      <w:r>
        <w:t xml:space="preserve">= 0.16; 95%CI, 0.06-0.26), and body fat percentage (unadjusted</w:t>
      </w:r>
      <w:r>
        <w:t xml:space="preserve"> </w:t>
      </w:r>
      <w:r>
        <w:rPr>
          <w:i/>
          <w:iCs/>
        </w:rPr>
        <w:t xml:space="preserve">B</w:t>
      </w:r>
      <w:r>
        <w:t xml:space="preserve"> </w:t>
      </w:r>
      <w:r>
        <w:t xml:space="preserve">= 2.04; 95%CI, 1.19-2.88).</w:t>
      </w:r>
      <w:r>
        <w:t xml:space="preserve"> </w:t>
      </w:r>
      <w:r>
        <w:t xml:space="preserve">Contrary to our hypothesis, these results were not attenuated after adjusting for movement behaviours.</w:t>
      </w:r>
      <w:r>
        <w:t xml:space="preserve"> </w:t>
      </w:r>
      <w:r>
        <w:t xml:space="preserve">There was additionally weak evidence for an association between initial screen time and measures of systolic (z-score; unadjusted</w:t>
      </w:r>
      <w:r>
        <w:t xml:space="preserve"> </w:t>
      </w:r>
      <w:r>
        <w:rPr>
          <w:i/>
          <w:iCs/>
        </w:rPr>
        <w:t xml:space="preserve">B</w:t>
      </w:r>
      <w:r>
        <w:t xml:space="preserve"> </w:t>
      </w:r>
      <w:r>
        <w:t xml:space="preserve">= 0.08; 95%CI, 0.01-0.16) and diastolic (z-score; unadjusted</w:t>
      </w:r>
      <w:r>
        <w:t xml:space="preserve"> </w:t>
      </w:r>
      <w:r>
        <w:rPr>
          <w:i/>
          <w:iCs/>
        </w:rPr>
        <w:t xml:space="preserve">B</w:t>
      </w:r>
      <w:r>
        <w:t xml:space="preserve"> </w:t>
      </w:r>
      <w:r>
        <w:t xml:space="preserve">= 0.08; 95%CI, 0.02-0.13) blood pressure, which were attenuated after adjusting for movement behaviours.</w:t>
      </w:r>
    </w:p>
    <w:p>
      <w:pPr>
        <w:pStyle w:val="BodyText"/>
      </w:pPr>
      <w:r>
        <w:t xml:space="preserve">There was some evidence to suggest that the rate of change in screen time (i.e., trajectory slope) was associated with higher waist circumference (unadjusted</w:t>
      </w:r>
      <w:r>
        <w:t xml:space="preserve"> </w:t>
      </w:r>
      <w:r>
        <w:rPr>
          <w:i/>
          <w:iCs/>
        </w:rPr>
        <w:t xml:space="preserve">B</w:t>
      </w:r>
      <w:r>
        <w:t xml:space="preserve"> </w:t>
      </w:r>
      <w:r>
        <w:t xml:space="preserve">= 3.20; 95%CI, 0.51-5.88), waist-to-height ratio (unadjusted</w:t>
      </w:r>
      <w:r>
        <w:t xml:space="preserve"> </w:t>
      </w:r>
      <w:r>
        <w:rPr>
          <w:i/>
          <w:iCs/>
        </w:rPr>
        <w:t xml:space="preserve">B</w:t>
      </w:r>
      <w:r>
        <w:t xml:space="preserve"> </w:t>
      </w:r>
      <w:r>
        <w:t xml:space="preserve">= 0.02; 95%CI, 0.00-0.03), and lower pulse pressure amplification (unadjusted</w:t>
      </w:r>
      <w:r>
        <w:t xml:space="preserve"> </w:t>
      </w:r>
      <w:r>
        <w:rPr>
          <w:i/>
          <w:iCs/>
        </w:rPr>
        <w:t xml:space="preserve">B</w:t>
      </w:r>
      <w:r>
        <w:t xml:space="preserve"> </w:t>
      </w:r>
      <w:r>
        <w:t xml:space="preserve">= -0.11; 95%CI, -0.22-0.00).</w:t>
      </w:r>
      <w:r>
        <w:t xml:space="preserve"> </w:t>
      </w:r>
      <w:r>
        <w:t xml:space="preserve">However, these associations were all attenuated after adjusting for movement behaviours.</w:t>
      </w:r>
    </w:p>
    <w:p>
      <w:r>
        <w:br w:type="page"/>
      </w:r>
    </w:p>
    <w:bookmarkEnd w:id="20"/>
    <w:bookmarkStart w:id="22" w:name="tabl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ables</w:t>
      </w:r>
    </w:p>
    <w:p>
      <w:pPr>
        <w:pStyle w:val="TableCaption"/>
      </w:pPr>
      <w:bookmarkStart w:id="21" w:name="tab:table1"/>
      <w:bookmarkEnd w:id="21"/>
      <w:r>
        <w:t xml:space="preserve">Table 2.1:</w:t>
      </w:r>
      <w:r>
        <w:t xml:space="preserve"> </w:t>
      </w:r>
      <w:r>
        <w:t xml:space="preserve">**Table 1. Descriptive statistics of the LSAC Checkpoint cohort.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6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ave Point</w:t>
            </w:r>
          </w:p>
        </w:tc>
      </w:tr>
      <w:tr>
        <w:trPr>
          <w:trHeight w:val="815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ave 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,79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ave 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,79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ave 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,8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ave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,82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eckpoi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,825</w:t>
            </w:r>
          </w:p>
        </w:tc>
      </w:tr>
      <w:tr>
        <w:trPr>
          <w:trHeight w:val="622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(Years), Mean (SD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2 (0.2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5 (0.2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1 (0.3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1 (0.3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0 (0.40)</w:t>
            </w:r>
          </w:p>
        </w:tc>
      </w:tr>
      <w:tr>
        <w:trPr>
          <w:trHeight w:val="62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, n / 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7 / 1,790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9 / 1,793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5 / 1,800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5 / 1,825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5 / 1,825 (51%)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3 / 1,790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4 / 1,793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5 / 1,800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0 / 1,825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0 / 1,825 (49%)</w:t>
            </w:r>
          </w:p>
        </w:tc>
      </w:tr>
      <w:tr>
        <w:trPr>
          <w:trHeight w:val="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genous Status, n / 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/ 1,790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/ 1,793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/ 1,800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/ 1,825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2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ioeconomic Status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 (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 (0.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 (0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 (0.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gregated Screen Time (min/day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 (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VPA (min/day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34)</w:t>
            </w:r>
          </w:p>
        </w:tc>
      </w:tr>
      <w:tr>
        <w:trPr>
          <w:trHeight w:val="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 (min/day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2 (81)</w:t>
            </w:r>
          </w:p>
        </w:tc>
      </w:tr>
      <w:tr>
        <w:trPr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t, n / 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es Not Meet Guide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91 / 1,787 (89%)</w:t>
            </w:r>
          </w:p>
        </w:tc>
      </w:tr>
      <w:tr>
        <w:trPr>
          <w:trHeight w:val="6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ets Guide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/ 1,787 (11%)</w:t>
            </w:r>
          </w:p>
        </w:tc>
      </w:tr>
      <w:tr>
        <w:trPr>
          <w:trHeight w:val="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ual Maturity, n / 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ner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 / 1,704 (19%)</w:t>
            </w:r>
          </w:p>
        </w:tc>
      </w:tr>
      <w:tr>
        <w:trPr>
          <w:trHeight w:val="6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ne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9 / 1,704 (38%)</w:t>
            </w:r>
          </w:p>
        </w:tc>
      </w:tr>
      <w:tr>
        <w:trPr>
          <w:trHeight w:val="6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ner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/ 1,704 (29%)</w:t>
            </w:r>
          </w:p>
        </w:tc>
      </w:tr>
      <w:tr>
        <w:trPr>
          <w:trHeight w:val="6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ner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 / 1,704 (12%)</w:t>
            </w:r>
          </w:p>
        </w:tc>
      </w:tr>
      <w:tr>
        <w:trPr>
          <w:trHeight w:val="61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ner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/ 1,704 (2.3%)</w:t>
            </w:r>
          </w:p>
        </w:tc>
      </w:tr>
      <w:tr>
        <w:trPr>
          <w:trHeight w:val="62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2 Max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0)</w:t>
            </w:r>
          </w:p>
        </w:tc>
      </w:tr>
      <w:tr>
        <w:trPr>
          <w:trHeight w:val="62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st Circumference (cm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8)</w:t>
            </w:r>
          </w:p>
        </w:tc>
      </w:tr>
      <w:tr>
        <w:trPr>
          <w:trHeight w:val="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st-to-Height Ratio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 (0.05)</w:t>
            </w:r>
          </w:p>
        </w:tc>
      </w:tr>
      <w:tr>
        <w:trPr>
          <w:trHeight w:val="62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Z-Score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 (0.99)</w:t>
            </w:r>
          </w:p>
        </w:tc>
      </w:tr>
      <w:tr>
        <w:trPr>
          <w:trHeight w:val="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Fat (%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8)</w:t>
            </w:r>
          </w:p>
        </w:tc>
      </w:tr>
      <w:tr>
        <w:trPr>
          <w:trHeight w:val="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8)</w:t>
            </w:r>
          </w:p>
        </w:tc>
      </w:tr>
      <w:tr>
        <w:trPr>
          <w:trHeight w:val="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4 (5.7)</w:t>
            </w:r>
          </w:p>
        </w:tc>
      </w:tr>
      <w:tr>
        <w:trPr>
          <w:trHeight w:val="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ing Time (hours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6 (1.10)</w:t>
            </w:r>
          </w:p>
        </w:tc>
      </w:tr>
      <w:tr>
        <w:trPr>
          <w:trHeight w:val="62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ucose (mmol/L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8 (0.47)</w:t>
            </w:r>
          </w:p>
        </w:tc>
      </w:tr>
      <w:tr>
        <w:trPr>
          <w:trHeight w:val="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glycerides (mmol/L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 (0.50)</w:t>
            </w:r>
          </w:p>
        </w:tc>
      </w:tr>
      <w:tr>
        <w:trPr>
          <w:trHeight w:val="62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mol/L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7 (0.65)</w:t>
            </w:r>
          </w:p>
        </w:tc>
      </w:tr>
      <w:tr>
        <w:trPr>
          <w:trHeight w:val="62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olesterol:HDL Ratio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 (0.27)</w:t>
            </w:r>
          </w:p>
        </w:tc>
      </w:tr>
      <w:tr>
        <w:trPr>
          <w:trHeight w:val="62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DL Cholesterol (mmol/L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 (0.26)</w:t>
            </w:r>
          </w:p>
        </w:tc>
      </w:tr>
      <w:tr>
        <w:trPr>
          <w:trHeight w:val="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ospholipids (mmol/L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 (0.12)</w:t>
            </w:r>
          </w:p>
        </w:tc>
      </w:tr>
      <w:tr>
        <w:trPr>
          <w:trHeight w:val="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olipoprotein A1 (g/L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 (0.12)</w:t>
            </w:r>
          </w:p>
        </w:tc>
      </w:tr>
      <w:tr>
        <w:trPr>
          <w:trHeight w:val="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olipoprotein B (g/L)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(0.10)</w:t>
            </w:r>
          </w:p>
        </w:tc>
      </w:tr>
      <w:tr>
        <w:trPr>
          <w:trHeight w:val="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oB:ApoA1 Ratio, 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(0.08)</w:t>
            </w:r>
          </w:p>
        </w:tc>
      </w:tr>
      <w:tr>
        <w:trPr>
          <w:trHeight w:val="622" w:hRule="auto"/>
        </w:trPr>
        body3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ycoprotein (mmol/L), Mean (SD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 (0.11)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(#tab:outcomes_table)</w:t>
      </w:r>
      <w:r>
        <w:t xml:space="preserve">Table 2. Unadjusted and adjusted associations between screen time and health outcom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</w:t>
            </w:r>
          </w:p>
        </w:tc>
      </w:tr>
      <w:tr>
        <w:trPr>
          <w:trHeight w:val="619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95% CI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95% CI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579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dio-metabolic Risk Scor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-0.07 to 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-0.09 to 0.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</w:tr>
      <w:tr>
        <w:trPr>
          <w:trHeight w:val="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 (-0.17 to 0.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 (-0.23 to 0.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 (-0.15 to -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 (-0.07 to 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</w:tr>
      <w:tr>
        <w:trPr>
          <w:trHeight w:val="61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poB/ApoA1 Rat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-0.01 to 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 (-0.02 to 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</w:t>
            </w:r>
          </w:p>
        </w:tc>
      </w:tr>
      <w:tr>
        <w:trPr>
          <w:trHeight w:val="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-0.03 to 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-0.05 to 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 (-0.02 to -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0.00 to 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</w:tr>
      <w:tr>
        <w:trPr>
          <w:trHeight w:val="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lycoprotein Acety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-0.01 to 0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-0.02 to 0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</w:tr>
      <w:tr>
        <w:trPr>
          <w:trHeight w:val="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 (-0.04 to 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 (-0.06 to 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</w:tr>
      <w:tr>
        <w:trPr>
          <w:trHeight w:val="61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 (-0.03 to -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-0.01 to 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</w:tr>
      <w:tr>
        <w:trPr>
          <w:trHeight w:val="619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hospholipids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 (-0.03 to 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-0.02 to 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</w:tr>
      <w:tr>
        <w:trPr>
          <w:trHeight w:val="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 (-0.11 to 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 (-0.13 to 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</w:tr>
      <w:tr>
        <w:trPr>
          <w:trHeight w:val="619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 (0.01 to 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 (-0.02 to 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</w:tr>
      <w:tr>
        <w:trPr>
          <w:trHeight w:val="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diorespiratory Fitness (VO2 Ma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2 (-4.4 to -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 (-4.2 to -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3 (-7.3 to 0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4 (-8.9 to 2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</w:tr>
      <w:tr>
        <w:trPr>
          <w:trHeight w:val="619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 (2.5 to 4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 (-0.52 to 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</w:t>
            </w:r>
          </w:p>
        </w:tc>
      </w:tr>
      <w:tr>
        <w:trPr>
          <w:trHeight w:val="579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aist Circumfe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 (0.40 to 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0.36 to 2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 (0.51 to 5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 (-2.1 to 5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619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 (-2.1 to -0.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 (-0.87 to 0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</w:tr>
      <w:tr>
        <w:trPr>
          <w:trHeight w:val="619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aist-to-Height Rat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0.01 to 0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0.01 to 0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 (0.00 to 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-0.01 to 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</w:tr>
      <w:tr>
        <w:trPr>
          <w:trHeight w:val="619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 (-0.01 to 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-0.01 to 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</w:t>
            </w:r>
          </w:p>
        </w:tc>
      </w:tr>
      <w:tr>
        <w:trPr>
          <w:trHeight w:val="619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ody Mass Index (z-scor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 (0.06 to 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 (0.07 to 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 (-0.04 to 0.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 (-0.35 to 0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</w:t>
            </w:r>
          </w:p>
        </w:tc>
      </w:tr>
      <w:tr>
        <w:trPr>
          <w:trHeight w:val="619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 (-0.25 to -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 (-0.14 to 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2</w:t>
            </w:r>
          </w:p>
        </w:tc>
      </w:tr>
      <w:tr>
        <w:trPr>
          <w:trHeight w:val="619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ody Fat Percent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2 to 2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(1.3 to 3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-0.47 to 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-3.0 to 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</w:tr>
      <w:tr>
        <w:trPr>
          <w:trHeight w:val="619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4 (-3.1 to -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7 (-1.1 to 0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stolic Blood Pressure Ampif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 (-0.46 to 0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 (-0.47 to 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</w:tr>
      <w:tr>
        <w:trPr>
          <w:trHeight w:val="62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 (-0.91 to 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(-1.1 to 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trHeight w:val="619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 (0.03 to 0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</w:tr>
      <w:tr>
        <w:trPr>
          <w:trHeight w:val="62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-0.23 to 0.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  <w:tr>
        <w:trPr>
          <w:trHeight w:val="62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ulse Pressure Amplif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 (-0.05 to 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 (-0.05 to 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</w:tr>
      <w:tr>
        <w:trPr>
          <w:trHeight w:val="62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 (-0.22 to 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 (-0.25 to 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</w:tr>
      <w:tr>
        <w:trPr>
          <w:trHeight w:val="619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 (0.00 to 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47</w:t>
            </w:r>
          </w:p>
        </w:tc>
      </w:tr>
      <w:tr>
        <w:trPr>
          <w:trHeight w:val="622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-0.01 to 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</w:tr>
      <w:tr>
        <w:trPr>
          <w:trHeight w:val="622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solic Blood Pressure (z-scor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 (0.01 to 0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 (-0.02 to 0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22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 (-0.04 to 0.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 (-0.22 to 0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619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-0.06 to 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</w:tr>
      <w:tr>
        <w:trPr>
          <w:trHeight w:val="622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 (-0.04 to 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</w:tr>
      <w:tr>
        <w:trPr>
          <w:trHeight w:val="618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stolic Blood Pressure (z-scor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 (0.02 to 0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 (-0.01 to 0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22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 (-0.03 to 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 (-0.18 to 0.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</w:tr>
      <w:tr>
        <w:trPr>
          <w:trHeight w:val="619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 (-0.09 to -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</w:tr>
      <w:tr>
        <w:trPr>
          <w:trHeight w:val="622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-0.03 to 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</w:tr>
      <w:tr>
        <w:trPr>
          <w:trHeight w:val="619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iglyceri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-0.07 to 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 (-0.10 to 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</w:tr>
      <w:tr>
        <w:trPr>
          <w:trHeight w:val="622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 (-0.09 to 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 (-0.15 to 0.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</w:tr>
      <w:tr>
        <w:trPr>
          <w:trHeight w:val="619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 (-0.12 to -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22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 (-0.07 to 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</w:tr>
      <w:tr>
        <w:trPr>
          <w:trHeight w:val="579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holester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 (-0.13 to 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 (-0.14 to 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</w:tr>
      <w:tr>
        <w:trPr>
          <w:trHeight w:val="622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 (-0.41 to 0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 (-0.61 to 0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</w:t>
            </w:r>
          </w:p>
        </w:tc>
      </w:tr>
      <w:tr>
        <w:trPr>
          <w:trHeight w:val="619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 (-0.11 to 0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22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-0.05 to 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</w:p>
        </w:tc>
      </w:tr>
      <w:tr>
        <w:trPr>
          <w:trHeight w:val="579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DL Cholester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 (-0.06 to 0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 (-0.04 to 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</w:tr>
      <w:tr>
        <w:trPr>
          <w:trHeight w:val="622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 (-0.20 to 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 (-0.25 to 0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</w:tr>
      <w:tr>
        <w:trPr>
          <w:trHeight w:val="619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 (0.02 to 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2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 (-0.03 to 0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</w:tr>
      <w:tr>
        <w:trPr>
          <w:trHeight w:val="579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-HDL Cholester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 (-0.05 to 0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 (-0.06 to 0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</w:t>
            </w:r>
          </w:p>
        </w:tc>
      </w:tr>
      <w:tr>
        <w:trPr>
          <w:trHeight w:val="622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 (-0.14 to 0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 (-0.22 to 0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</w:tr>
      <w:tr>
        <w:trPr>
          <w:trHeight w:val="619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 (-0.07 to -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22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-0.01 to 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</w:t>
            </w:r>
          </w:p>
        </w:tc>
      </w:tr>
      <w:tr>
        <w:trPr>
          <w:trHeight w:val="579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luc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 (-0.11 to 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 (-0.11 to 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</w:t>
            </w:r>
          </w:p>
        </w:tc>
      </w:tr>
      <w:tr>
        <w:trPr>
          <w:trHeight w:val="622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reen Time Trajectory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 (-0.21 to 0.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 (-0.21 to 0.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</w:tr>
      <w:tr>
        <w:trPr>
          <w:trHeight w:val="619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-to-Vigorous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 (-0.02 to 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</w:tr>
      <w:tr>
        <w:trPr>
          <w:trHeight w:val="622" w:hRule="auto"/>
        </w:trPr>
        body9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dentary Tim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 (-0.04 to 0.0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 Draft</dc:title>
  <dc:creator>Report Author</dc:creator>
  <cp:keywords/>
  <dcterms:created xsi:type="dcterms:W3CDTF">2024-12-06T12:26:42Z</dcterms:created>
  <dcterms:modified xsi:type="dcterms:W3CDTF">2024-12-06T12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 December, 2024</vt:lpwstr>
  </property>
  <property fmtid="{D5CDD505-2E9C-101B-9397-08002B2CF9AE}" pid="3" name="output">
    <vt:lpwstr>bookdown::word_document2</vt:lpwstr>
  </property>
</Properties>
</file>